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EC9" w:rsidRDefault="00160188">
      <w:bookmarkStart w:id="0" w:name="_GoBack"/>
      <w:bookmarkEnd w:id="0"/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08656</wp:posOffset>
                </wp:positionV>
                <wp:extent cx="9086850" cy="5213350"/>
                <wp:effectExtent l="0" t="0" r="0" b="635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86850" cy="5213350"/>
                          <a:chOff x="0" y="0"/>
                          <a:chExt cx="9086850" cy="5213350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9086850" cy="5213350"/>
                            <a:chOff x="0" y="0"/>
                            <a:chExt cx="9087436" cy="5213692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 descr="E:\PHD\CHAPTER 4 ECOLOGICAL CONNECTIVITY\PROCESSING\Eco network\econetworkjkt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886" t="22491" r="55033" b="22237"/>
                            <a:stretch/>
                          </pic:blipFill>
                          <pic:spPr bwMode="auto">
                            <a:xfrm>
                              <a:off x="3077308" y="518746"/>
                              <a:ext cx="3461385" cy="3459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" name="Picture 1" descr="E:\PHD\CHAPTER 4 ECOLOGICAL CONNECTIVITY\PROCESSING\Eco network\econetworkkl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717" t="10653" r="60578" b="19499"/>
                            <a:stretch/>
                          </pic:blipFill>
                          <pic:spPr bwMode="auto">
                            <a:xfrm>
                              <a:off x="0" y="211016"/>
                              <a:ext cx="2986405" cy="4373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Picture 5" descr="E:\PHD\CHAPTER 4 ECOLOGICAL CONNECTIVITY\PROCESSING\Eco network\econetworkmm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506" t="14798" r="64444" b="8251"/>
                            <a:stretch/>
                          </pic:blipFill>
                          <pic:spPr bwMode="auto">
                            <a:xfrm>
                              <a:off x="6690946" y="0"/>
                              <a:ext cx="2396490" cy="48190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817685" y="0"/>
                              <a:ext cx="2085975" cy="4476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426006" w:rsidRPr="001A4B09" w:rsidRDefault="00426006" w:rsidP="00426006">
                                <w:pPr>
                                  <w:pStyle w:val="ListParagraph"/>
                                  <w:rPr>
                                    <w:rFonts w:cs="Arial"/>
                                  </w:rPr>
                                </w:pPr>
                                <w:r>
                                  <w:rPr>
                                    <w:rFonts w:cs="Arial"/>
                                  </w:rPr>
                                  <w:t xml:space="preserve">a) </w:t>
                                </w:r>
                                <w:r w:rsidRPr="001A4B09">
                                  <w:rPr>
                                    <w:rFonts w:cs="Arial"/>
                                  </w:rPr>
                                  <w:t>Kuala Lumpu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 Box 11"/>
                          <wps:cNvSpPr txBox="1"/>
                          <wps:spPr>
                            <a:xfrm>
                              <a:off x="4343400" y="70339"/>
                              <a:ext cx="1207770" cy="4476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426006" w:rsidRPr="001A4B09" w:rsidRDefault="00426006" w:rsidP="00426006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b) Jakar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6770077" y="70339"/>
                              <a:ext cx="1789069" cy="44878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426006" w:rsidRPr="001A4B09" w:rsidRDefault="00426006" w:rsidP="00426006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c) Metro Manil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Picture 7" descr="E:\PHD\CHAPTER 4 ECOLOGICAL CONNECTIVITY\PROCESSING\Eco network\econetworkvalue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6736" t="53171" r="25588" b="26063"/>
                            <a:stretch/>
                          </pic:blipFill>
                          <pic:spPr bwMode="auto">
                            <a:xfrm>
                              <a:off x="2804746" y="3912577"/>
                              <a:ext cx="2451735" cy="13011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" name="Picture 2" descr="F:\PHD\CHAPTER 4 ECOLOGICAL CONNECTIVITY\PROCESSING\Metro Manila\Resistance\resistancelegend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40" t="68977" r="24745" b="17856"/>
                          <a:stretch/>
                        </pic:blipFill>
                        <pic:spPr bwMode="auto">
                          <a:xfrm>
                            <a:off x="5335675" y="4330839"/>
                            <a:ext cx="1976120" cy="82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0;margin-top:40.05pt;width:715.5pt;height:410.5pt;z-index:251672576" coordsize="90868,521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M0UAFFFFABRRRQAUUUUAF&#10;FFFABRRRQAUUUUAFFFFABRRRQAUUUUAFFFFABRRRQAUUUUAFFFFABRRRQAUUUUAFFFFABRRRQAUU&#10;UUAFFFFABRRRQAUUUUAFFFFABRRRQAUUUUAFFFFABRRRQAUUUUAFFFFABRRRQAUUUUAFFFFABRRR&#10;QAUUUUAFFFFABRRRQAUUUUAFFFFABRRRQAUUUUAFFFFABRRRQAUUUUAFFFFABRRRQAUUUUAFFFGa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/2VBLAwQKAAAAAAAAACEAqUxPIFp6AwBaegMAFQAAAGRycy9tZWRpYS9pbWFnZTMuanBl&#10;Z//Y/+AAEEpGSUYAAQEBANwA3AAA/9sAQwACAQECAQECAgICAgICAgMFAwMDAwMGBAQDBQcGBwcH&#10;BgcHCAkLCQgICggHBwoNCgoLDAwMDAcJDg8NDA4LDAwM/9sAQwECAgIDAwMGAwMGDAgHCAwMDAwM&#10;DAwMDAwMDAwMDAwMDAwMDAwMDAwMDAwMDAwMDAwMDAwMDAwMDAwMDAwMDAwM/8AAEQgF5AhV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M0UAFFFFABRRRQAUUUUAFFFFABRRRQAUUUUAFFFFA&#10;BRRRQAUUUUAFFFFABRRRQAUUUUAFFFFABRRRQAUUUUAFFFFABRRRQAUUUUAFFFFABRRRQAUUUUAF&#10;FFFABRRRQAUUUUAFFFFABRRRQAUUUUAFFFFABRRRQAUUUUAFFFFABRRRQAUUUUAFFFFABRRRQAUU&#10;UUAFFFFABRRRQAUUUUAFFFFABRRRQAUUUUAFFFFABRRRQAUUUUAFFFGa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//ZUEsDBAoAAAAAAAAA&#10;IQBofnfO0TYFANE2BQAVAAAAZHJzL21lZGlhL2ltYWdlMi5qcGVn/9j/4AAQSkZJRgABAQEA3ADc&#10;AAD/2wBDAAIBAQIBAQICAgICAgICAwUDAwMDAwYEBAMFBwYHBwcGBwcICQsJCAgKCAcHCg0KCgsM&#10;DAwMBwkODw0MDgsMDAz/2wBDAQICAgMDAwYDAwYMCAcIDAwMDAwMDAwMDAwMDAwMDAwMDAwMDAwM&#10;DAwMDAwMDAwMDAwMDAwMDAwMDAwMDAwMDAz/wAARCAXkCFU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H//2VBLAwQKAAAAAAAAACEADnVHpN3Z&#10;AwDd2QMAFQAAAGRycy9tZWRpYS9pbWFnZTEuanBlZ//Y/+AAEEpGSUYAAQEBANwA3AAA/9sAQwAC&#10;AQECAQECAgICAgICAgMFAwMDAwMGBAQDBQcGBwcHBgcHCAkLCQgICggHBwoNCgoLDAwMDAcJDg8N&#10;DA4LDAwM/9sAQwECAgIDAwMGAwMGDAgHCAwMDAwMDAwMDAwMDAwMDAwMDAwMDAwMDAwMDAwMDAwM&#10;DAwMDAwMDAwMDAwMDAwMDAwM/8AAEQgF5AhV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zF/4NFf+UNHh7/sZ9Y/9Hiv06r8xf8Ag0V/5Q0eHv8AsZ9Y/wDR4r9Oq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yl/ay/wCVuX9l3/sk&#10;+p/+i9er9Wq/KX9rL/lbl/Zd/wCyT6n/AOi9er9Wq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PzF/4NFf8AlDR4e/7GfWP/AEeK/TqvzF/4NFf+UNHh7/sZ9Y/9Hiv06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/KX9rL/lbl/Zd/wCyT6n/AOi9er9Wq/KX&#10;9rL/AJW5f2Xf+yT6n/6L16v1a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/MX/g0V/5Q0eH&#10;v+xn1j/0eK/TqvzF/wCDRX/lDR4e/wCxn1j/ANHiv06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/KX9rL/AJW5f2Xf+yT6n/6L16v1ar8pf2sv+VuX9l3/ALJP&#10;qf8A6L16v1a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/MX/g0V/wCUNHh7/sZ9Y/8AR4r9&#10;Oq/MX/g0V/5Q0eHv+xn1j/0eK/Tq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D8pf2sv+VuX9l3/ALJPqf8A6L16v1ar8pf2sv8Albl/Zd/7JPqf/ovXq/Vq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8xf+DRX/lDR4e/7GfWP/R4r9Oq/MX/AINFf+UNHh7/&#10;ALGfWP8A0eK/Tq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D&#10;8pf2sv8Albl/Zd/7JPqf/ovXq/Vqvyl/ay/5W5f2Xf8Ask+p/wDovXq/Vq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D8xf+DRX/AJQ0eHv+xn1j/wBHiv06r8xf+DRX/lDR4e/7GfWP/R4r9Oq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Pyl/ay/5W5f2Xf8A&#10;sk+p/wDovXq/Vqvyl/ay/wCVuX9l3/sk+p/+i9er9Wq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PzF/4NFf+UNHh7/sZ9Y/9Hiv06r8xf8Ag0V/5Q0eHv8AsZ9Y/wDR4r9Oq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Pyl/ay/wCVuX9l3/sk+p/+i9er9Wq/&#10;KX9rL/lbl/Zd/wCyT6n/AOi9er9Wq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PzF/4NFf8A&#10;lDR4e/7GfWP/AEeK/TqvzF/4NFf+UNHh7/sZ9Y/9Hiv06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/KX9rL/lbl/Zd/wCyT6n/AOi9er9Wq/KX9rL/AJW5f2Xf&#10;+yT6n/6L16v1a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/MX/g0V/5Q0eHv+xn1j/0eK/T&#10;qvzF/wCDRX/lDR4e/wCxn1j/ANHiv06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/KX9rL/AJW5f2Xf+yT6n/6L16v1ar8pf2sv+VuX9l3/ALJPqf8A6L16v1a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/MX/g0V/wCUNHh7/sZ9Y/8AR4r9Oq/MX/g0V/5Q&#10;0eHv+xn1j/0eK/Tq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D8pf2sv+VuX9l3/ALJPqf8A6L16v1ar8pf2sv8Albl/Zd/7JPqf/ovXq/Vq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D8xf+DRX/lDR4e/7GfWP/R4r9Oq/MX/AINFf+UNHh7/ALGfWP8A0eK/&#10;Tq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D8pf2sv8Albl/&#10;Zd/7JPqf/ovXq/Vqvyl/ay/5W5f2Xf8Ask+p/wDovXq/Vq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D8xf+DRX/AJQ0eHv+xn1j/wBHiv06r8xf+DRX/lDR4e/7GfWP/R4r9Oq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Pyl/ay/5W5f2Xf8Ask+p/wDovXq/&#10;Vqvyl/ay/wCVuX9l3/sk+p/+i9er9Wq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PzF/4NFf&#10;+UNHh7/sZ9Y/9Hiv06r8xf8Ag0V/5Q0eHv8AsZ9Y/wDR4r9Oq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Pyl/ay/wCVuX9l3/sk+p/+i9er9Wq/KX9rL/lbl/Zd&#10;/wCyT6n/AOi9er9Wq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PzF/4NFf8AlDR4e/7GfWP/&#10;AEeK/TqvzF/4NFf+UNHh7/sZ9Y/9Hiv06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/KX9rL/lbl/Zd/wCyT6n/AOi9er9Wq/KX9rL/AJW5f2Xf+yT6n/6L16v1&#10;a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/MX/g0V/5Q0eHv+xn1j/0eK/TqvzF/wCDRX/l&#10;DR4e/wCxn1j/ANHiv06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/KX9rL/AJW5f2Xf+yT6n/6L16v1ar8pf2sv+VuX9l3/ALJPqf8A6L16v1a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H5i/8Giv/KGjw9/2M+sf+jxX6dV+Yv8AwaK/8oaPD3/Yz6x/6PFfp1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+Uv7WX/K3L+y7/2SfU//AEXr1fq1X5S/&#10;tZf8rcv7Lv8A2SfU/wD0Xr1fq1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B+Yv/AAaK/wDK&#10;Gjw9/wBjPrH/AKPFfp1X5i/8Giv/ACho8Pf9jPrH/o8V+nV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H5S/tZf8rcv7Lv8A2SfU/wD0Xr1fq1X5S/tZf8rcv7Lv&#10;/ZJ9T/8ARevV+rV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5i/8Giv/KGjw9/2M+sf+jxX&#10;6dV+Yv8AwaK/8oaPD3/Yz6x/6PFfp1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B+Uv7WX/K3L+y7/2SfU//AEXr1fq1X5S/tZf8rcv7Lv8A2SfU/wD0Xr1fq1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B+Yv/AAaK/wDKGjw9/wBjPrH/AKPFfp1X5i/8Giv/&#10;ACho8Pf9jPrH/o8V+nV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H5S/tZf8rcv7Lv8A2SfU/wD0Xr1fq1X5S/tZf8rcv7Lv/ZJ9T/8ARevV+rV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H5i/8Giv/KGjw9/2M+sf+jxX6dV+Yv8AwaK/8oaPD3/Yz6x/6PFf&#10;p1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B+Uv7WX/K3L+y&#10;7/2SfU//AEXr1fq1X5S/tZf8rcv7Lv8A2SfU/wD0Xr1fq1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+Yv/AAaK/wDKGjw9/wBjPrH/AKPFfp1X5i/8Giv/ACho8Pf9jPrH/o8V+nV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5S/tZf8rcv7Lv8A2SfU/wD0&#10;Xr1fq1X5S/tZf8rcv7Lv/ZJ9T/8ARevV+rV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5i/&#10;8Giv/KGjw9/2M+sf+jxX6dV+Yv8AwaK/8oaPD3/Yz6x/6PFfp1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B+Uv7WX/K3L+y7/2SfU//AEXr1fq1X5S/tZf8rcv7&#10;Lv8A2SfU/wD0Xr1fq1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+Yv/AAaK/wDKGjw9/wBj&#10;PrH/AKPFfp1X5i/8Giv/ACho8Pf9jPrH/o8V+nV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H5S/tZf8rcv7Lv8A2SfU/wD0Xr1fq1X5S/tZf8rcv7Lv/ZJ9T/8A&#10;RevV+rV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5i/8Giv/KGjw9/2M+sf+jxX6dV+Yv8A&#10;waK/8oaPD3/Yz6x/6PFfp1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+Uv7WX/K3L+y7/2SfU//AEXr1fq1X5S/tZf8rcv7Lv8A2SfU/wD0Xr1fq1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+Yv/AAaK/wDKGjw9/wBjPrH/AKPFfp1X5i/8Giv/ACho8Pf9&#10;jPrH/o8V+nV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5S/&#10;tZf8rcv7Lv8A2SfU/wD0Xr1fq1X5S/tZf8rcv7Lv/ZJ9T/8ARevV+rV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5i/8Giv/KGjw9/2M+sf+jxX6dV+Yv8AwaK/8oaPD3/Yz6x/6PFfp1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+Uv7WX/K3L+y7/2SfU//&#10;AEXr1fq1X5S/tZf8rcv7Lv8A2SfU/wD0Xr1fq1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+Yv/AAaK/wDKGjw9/wBjPrH/AKPFfp1X5i/8Giv/ACho8Pf9jPrH/o8V+nV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5S/tZf8rcv7Lv8A2SfU/wD0Xr1fq1X5&#10;S/tZf8rcv7Lv/ZJ9T/8ARevV+rV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H5i/8Giv/KGj&#10;w9/2M+sf+jxX6dV+Yv8AwaK/8oaPD3/Yz6x/6PFfp1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+Uv7WX/K3L+y7/2SfU//AEXr1fq1X5S/tZf8rcv7Lv8A2SfU&#10;/wD0Xr1fq1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B+Yv/AAaK/wDKGjw9/wBjPrH/AKPF&#10;fp1X5i/8Giv/ACho8Pf9jPrH/o8V+nV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5S/tZf8rcv7Lv8A2SfU/wD0Xr1fq1X5S/tZf8rcv7Lv/ZJ9T/8ARevV+rV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5i/8Giv/KGjw9/2M+sf+jxX6dV+Yv8AwaK/8oaP&#10;D3/Yz6x/6PFfp1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+Uv7WX/K3L+y7/2SfU//AEXr1fq1X5S/tZf8rcv7Lv8A2SfU/wD0Xr1fq1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b5i560eYtADqKM8UA5oAKKAc0UAFFBOKAc0AFFFAOaACignFFABRRRmgA&#10;oozTTIo70AO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jdQDmgAoppfFG+gB1cL+0V+zx4V/aq+CXib4e&#10;eOdJi1rwp4ssXsNRtXO0ujdGVhykisFZXHKsqsORXcb6N9Ty3VmNOx+HsH/BnFq3wp8b6tffCT9r&#10;Pxx8P9J1E7RCuiOb4xB2KRzXFte26y7VI58tQSCQozgfSv8AwSY/4Npvh7/wTQ+NX/C0tc8aa18V&#10;PiZCsyWOp3dothZ6d5yFJZUh8yV2mdWceY8hwGICgksf0tJAFAbiqUmhNX0HUUA5FBO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aW&#10;5pc//WoAWimgkilz1oAW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WudMt73b50Mc2zON6htufTNY3hnx1oniTxLr2gaddQyah4Xkhg1G2Qf8erSwrLGpHvGyn6V0&#10;HTr3FfCP7G/7SdnqP/BXn40eDZ4Wtrzx14OsfFlkN3yTRaXrGq6LJKOx8yJLFxzyv0qVrLl9fwDp&#10;zH3akCxgBflC8ACn0UVQ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GD8TPHFr8NPh3r3iO/3fYfD+n3GpXGwZYxwx&#10;tI2B3OFOBX4//Ej4pz/st/8ABz7+zNoepyR26+KPgxa+ENSYuEDTySajIvTgl7qCIdslu5r9WP2k&#10;9Rb/AIV5a6TFapfTeJtYsNHNuyb1kgmuYxdHHfZai4kOeMIc8V+An/Bz/wDHCT9mL/gvd8CfiJDC&#10;1x/wg3h3QNbMCNsadLbWL6Vo8+jqpX8amP8AGh62/D/glW9yfp+qP6QQciiqej6tDrOmW95bSLLb&#10;3UazROpyrqwBBHsQat5ytVtuQndXFooooG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cP+&#10;0f8ACS0+Pv7P3jbwNfHFn4w0G90WY/3UuLd4ifw35r8jf+DXnwlqFp/wTej8G3EbW8h+O91HqfzY&#10;aAafYWl7jHfM9pFGR6OT2xX7TGPcOa/O3/gkn+zhcfA79r39ofw/9pMem+D/AIjeIdZis/uxsNfi&#10;0m8tXx6xRW08YPpM1FPScl3X5MVTWK8n+Z+iu3iloooG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jZpV6UAFFFFABRRRQAU&#10;UUUAFFFFABRQTigHNABRRRQAUUUUAFFFFABRQM0HNABRQKRiaAFooooAKKKKACiiigAooGaKACii&#10;igBrcNXE+Bfgjovw9+J3jfxdYRFdW8fXFpcak5/ja2tktosfRE/Wu3K5NJ5S5/zzSt1AdRRRTAKK&#10;KCc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">
                <v:group id="Group 8" o:spid="_x0000_s1027" style="position:absolute;width:90868;height:52133" coordsize="90874,521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28" type="#_x0000_t75" style="position:absolute;left:30773;top:5187;width:34613;height:34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cY4s7DAAAA2gAAAA8AAABkcnMvZG93bnJldi54bWxEj0FrwkAUhO9C/8PyCt500yrSpq4iFcGT&#10;YhTa42v2NQlm34bd1UR/vSsIHoeZ+YaZzjtTizM5X1lW8DZMQBDnVldcKDjsV4MPED4ga6wtk4IL&#10;eZjPXnpTTLVteUfnLBQiQtinqKAMoUml9HlJBv3QNsTR+7fOYIjSFVI7bCPc1PI9SSbSYMVxocSG&#10;vkvKj9nJKLCLzWE5bn+yY9g7vG5Gevv3+6lU/7VbfIEI1IVn+NFeawVjuF+JN0DOb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xjizsMAAADaAAAADwAAAAAAAAAAAAAAAACf&#10;AgAAZHJzL2Rvd25yZXYueG1sUEsFBgAAAAAEAAQA9wAAAI8DAAAAAA==&#10;">
                    <v:imagedata r:id="rId10" o:title="econetworkjkt" croptop="14740f" cropbottom="14573f" cropleft="3857f" cropright="36066f"/>
                    <v:path arrowok="t"/>
                  </v:shape>
                  <v:shape id="Picture 1" o:spid="_x0000_s1029" type="#_x0000_t75" style="position:absolute;top:2110;width:29864;height:437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LrcA6/AAAA2gAAAA8AAABkcnMvZG93bnJldi54bWxET01rwkAQvRf6H5Yp9FY3ehCbuoYQKIi3&#10;qlCPQ3aaBLOzYXeaxH/fFQqehsf7nG0xu16NFGLn2cBykYEirr3tuDFwPn2+bUBFQbbYeyYDN4pQ&#10;7J6ftphbP/EXjUdpVArhmKOBVmTItY51Sw7jwg/EifvxwaEkGBptA04p3PV6lWVr7bDj1NDiQFVL&#10;9fX46wx0h81FxlLsWu+rUH+fyvfDMBnz+jKXH6CEZnmI/917m+bD/ZX71bs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S63AOvwAAANoAAAAPAAAAAAAAAAAAAAAAAJ8CAABk&#10;cnMvZG93bnJldi54bWxQSwUGAAAAAAQABAD3AAAAiwMAAAAA&#10;">
                    <v:imagedata r:id="rId11" o:title="econetworkkl" croptop="6982f" cropbottom="12779f" cropleft="3747f" cropright="39700f"/>
                    <v:path arrowok="t"/>
                  </v:shape>
                  <v:shape id="Picture 5" o:spid="_x0000_s1030" type="#_x0000_t75" style="position:absolute;left:66909;width:23965;height:481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1ClY3CAAAA2gAAAA8AAABkcnMvZG93bnJldi54bWxEj92KwjAUhO8XfIdwBO/WtIsutRplEQQv&#10;9MKfBzg0x6banNQman17Iwh7OczMN8xs0dla3Kn1lWMF6TABQVw4XXGp4HhYfWcgfEDWWDsmBU/y&#10;sJj3vmaYa/fgHd33oRQRwj5HBSaEJpfSF4Ys+qFriKN3cq3FEGVbSt3iI8JtLX+S5FdarDguGGxo&#10;aai47G9WwcgkWbocb5rMVLq+Trbr8yUdKTXod39TEIG68B/+tNdawRjeV+INkPM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NQpWNwgAAANoAAAAPAAAAAAAAAAAAAAAAAJ8C&#10;AABkcnMvZG93bnJldi54bWxQSwUGAAAAAAQABAD3AAAAjgMAAAAA&#10;">
                    <v:imagedata r:id="rId12" o:title="econetworkmm" croptop="9698f" cropbottom="5407f" cropleft="5574f" cropright="42234f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31" type="#_x0000_t202" style="position:absolute;left:8176;width:20860;height:44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caj8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KGX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FxqPxQAAANsAAAAPAAAAAAAAAAAAAAAAAJgCAABkcnMv&#10;ZG93bnJldi54bWxQSwUGAAAAAAQABAD1AAAAigMAAAAA&#10;" filled="f" stroked="f" strokeweight=".5pt">
                    <v:textbox>
                      <w:txbxContent>
                        <w:p w:rsidR="00426006" w:rsidRPr="001A4B09" w:rsidRDefault="00426006" w:rsidP="00426006">
                          <w:pPr>
                            <w:pStyle w:val="ListParagraph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t xml:space="preserve">a) </w:t>
                          </w:r>
                          <w:r w:rsidRPr="001A4B09">
                            <w:rPr>
                              <w:rFonts w:cs="Arial"/>
                            </w:rPr>
                            <w:t>Kuala Lumpur</w:t>
                          </w:r>
                        </w:p>
                      </w:txbxContent>
                    </v:textbox>
                  </v:shape>
                  <v:shape id="Text Box 11" o:spid="_x0000_s1032" type="#_x0000_t202" style="position:absolute;left:43434;top:703;width:12077;height:44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  <v:textbox>
                      <w:txbxContent>
                        <w:p w:rsidR="00426006" w:rsidRPr="001A4B09" w:rsidRDefault="00426006" w:rsidP="00426006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b) Jakarta</w:t>
                          </w:r>
                        </w:p>
                      </w:txbxContent>
                    </v:textbox>
                  </v:shape>
                  <v:shape id="Text Box 12" o:spid="_x0000_s1033" type="#_x0000_t202" style="position:absolute;left:67700;top:703;width:17891;height:44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  <v:textbox>
                      <w:txbxContent>
                        <w:p w:rsidR="00426006" w:rsidRPr="001A4B09" w:rsidRDefault="00426006" w:rsidP="00426006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c) Metro Manila</w:t>
                          </w:r>
                        </w:p>
                      </w:txbxContent>
                    </v:textbox>
                  </v:shape>
                  <v:shape id="Picture 7" o:spid="_x0000_s1034" type="#_x0000_t75" style="position:absolute;left:28047;top:39125;width:24517;height:130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9cn/PDAAAA2gAAAA8AAABkcnMvZG93bnJldi54bWxEj0FrAjEUhO8F/0N4greaVaGWrVFUEC0F&#10;6a7S82Pzulm6eVmSqGt/fVMo9DjMzDfMYtXbVlzJh8axgsk4A0FcOd1wreB82j0+gwgRWWPrmBTc&#10;KcBqOXhYYK7djQu6lrEWCcIhRwUmxi6XMlSGLIax64iT9+m8xZikr6X2eEtw28pplj1Jiw2nBYMd&#10;bQ1VX+XFKijKcHz/iPvZxlzKyXf7+nas/Vyp0bBfv4CI1Mf/8F/7oBXM4fdKugFy+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1yf88MAAADaAAAADwAAAAAAAAAAAAAAAACf&#10;AgAAZHJzL2Rvd25yZXYueG1sUEsFBgAAAAAEAAQA9wAAAI8DAAAAAA==&#10;">
                    <v:imagedata r:id="rId13" o:title="econetworkvalue" croptop="34846f" cropbottom="17081f" cropleft="30629f" cropright="16769f"/>
                    <v:path arrowok="t"/>
                  </v:shape>
                </v:group>
                <v:shape id="Picture 2" o:spid="_x0000_s1035" type="#_x0000_t75" style="position:absolute;left:53356;top:43308;width:19761;height:82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NCWSfDAAAA2gAAAA8AAABkcnMvZG93bnJldi54bWxEj0FrwkAUhO9C/8PyCl5Ed12KSJqNlKLF&#10;HgrG1vsj+5oEs29Ddqvx37uFQo/DzHzD5JvRdeJCQ2g9G1guFAjiytuWawNfn7v5GkSIyBY7z2Tg&#10;RgE2xcMkx8z6K5d0OcZaJAiHDA00MfaZlKFqyGFY+J44ed9+cBiTHGppB7wmuOukVmolHbacFhrs&#10;6bWh6nz8cQacetP4rp+0PlSnDz1bnst6q4yZPo4vzyAijfE//NfeWwMafq+kGyCL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0JZJ8MAAADaAAAADwAAAAAAAAAAAAAAAACf&#10;AgAAZHJzL2Rvd25yZXYueG1sUEsFBgAAAAAEAAQA9wAAAI8DAAAAAA==&#10;">
                  <v:imagedata r:id="rId14" o:title="resistancelegend" croptop="45205f" cropbottom="11702f" cropleft="34695f" cropright="16217f"/>
                </v:shape>
                <w10:wrap type="square"/>
              </v:group>
            </w:pict>
          </mc:Fallback>
        </mc:AlternateContent>
      </w:r>
    </w:p>
    <w:sectPr w:rsidR="008D0EC9" w:rsidSect="0042600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C6422"/>
    <w:multiLevelType w:val="hybridMultilevel"/>
    <w:tmpl w:val="48962FD2"/>
    <w:lvl w:ilvl="0" w:tplc="4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CC58D5"/>
    <w:multiLevelType w:val="hybridMultilevel"/>
    <w:tmpl w:val="8320F01C"/>
    <w:lvl w:ilvl="0" w:tplc="4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E52DA"/>
    <w:multiLevelType w:val="hybridMultilevel"/>
    <w:tmpl w:val="37B4414E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7Q0NbIwNzM2MTJW0lEKTi0uzszPAykwqgUAu8zY0ywAAAA="/>
  </w:docVars>
  <w:rsids>
    <w:rsidRoot w:val="008C28A5"/>
    <w:rsid w:val="00160188"/>
    <w:rsid w:val="00426006"/>
    <w:rsid w:val="008C28A5"/>
    <w:rsid w:val="008D0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D466F5-341F-421F-8193-F8624A35F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28A5"/>
    <w:pPr>
      <w:spacing w:before="120" w:after="0" w:line="360" w:lineRule="auto"/>
      <w:ind w:left="720"/>
      <w:contextualSpacing/>
      <w:jc w:val="both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3</cp:revision>
  <dcterms:created xsi:type="dcterms:W3CDTF">2017-04-11T19:10:00Z</dcterms:created>
  <dcterms:modified xsi:type="dcterms:W3CDTF">2017-04-17T14:02:00Z</dcterms:modified>
</cp:coreProperties>
</file>